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794494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94494c-98c2-11ec-a44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Q4DQQgDrXyA//+SHxAPJGnSRIIiK53u9grLYONd1ddK/dU/SZEKP8rZPPS9fv2niirw/JE1myWeucEsTK03B3hemWm4Izy//C6d8AMKJYJ69/1D0s860JfV9dLA9tC2f67TahhyNN7WG5glopT+yLUe6GBytnS2ddb80tVCklcdzFv37K2J1nrUjBnsvCzyFo9hG0sXkPv+TRrUoK31yB60DqxAkXW9eFktiC78RzBjQThiwXW9MOyoEkzX/TPBngpl9zEv9OUASU0o7OeDFMXVLjz2/mMyetoyp5EXeV+T9gzcRT6bY1Rjhy7ODwD7VD/IP+qFlZsXTfLiPC+EmJE7Oc/jZUHMfYM3zjnIq3jdqqItfXBecj/osC9iaz2//33ffQJf/18MXtzlT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94494c-98c2-11ec-a44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794494c-98c2-11ec-a44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794494c-98c2-11ec-a44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794494c</dc:title>
  <dc:creator/>
  <cp:keywords/>
  <dcterms:created xsi:type="dcterms:W3CDTF">2026-05-08T03:16:52Z</dcterms:created>
  <dcterms:modified xsi:type="dcterms:W3CDTF">2026-05-08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